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9B221A" w14:textId="3785B49A" w:rsidR="006C6233" w:rsidRDefault="006C6233" w:rsidP="006C6233">
      <w:pPr>
        <w:spacing w:after="0" w:line="240" w:lineRule="auto"/>
        <w:jc w:val="center"/>
        <w:rPr>
          <w:rFonts w:ascii="Arial" w:eastAsia="Times New Roman" w:hAnsi="Arial" w:cs="Arial"/>
          <w:sz w:val="40"/>
          <w:szCs w:val="40"/>
        </w:rPr>
      </w:pPr>
      <w:r w:rsidRPr="006C6233">
        <w:rPr>
          <w:rFonts w:ascii="Arial" w:eastAsia="Times New Roman" w:hAnsi="Arial" w:cs="Arial"/>
          <w:sz w:val="40"/>
          <w:szCs w:val="40"/>
        </w:rPr>
        <w:t>2018</w:t>
      </w:r>
      <w:r>
        <w:rPr>
          <w:rFonts w:ascii="Arial" w:eastAsia="Times New Roman" w:hAnsi="Arial" w:cs="Arial"/>
          <w:sz w:val="40"/>
          <w:szCs w:val="40"/>
        </w:rPr>
        <w:t xml:space="preserve"> </w:t>
      </w:r>
      <w:r w:rsidRPr="006C6233">
        <w:rPr>
          <w:rFonts w:ascii="Arial" w:eastAsia="Times New Roman" w:hAnsi="Arial" w:cs="Arial"/>
          <w:sz w:val="40"/>
          <w:szCs w:val="40"/>
        </w:rPr>
        <w:t>Spring: COMP</w:t>
      </w:r>
      <w:r>
        <w:rPr>
          <w:rFonts w:ascii="Arial" w:eastAsia="Times New Roman" w:hAnsi="Arial" w:cs="Arial"/>
          <w:sz w:val="40"/>
          <w:szCs w:val="40"/>
        </w:rPr>
        <w:t xml:space="preserve"> </w:t>
      </w:r>
      <w:r w:rsidRPr="006C6233">
        <w:rPr>
          <w:rFonts w:ascii="Arial" w:eastAsia="Times New Roman" w:hAnsi="Arial" w:cs="Arial"/>
          <w:sz w:val="40"/>
          <w:szCs w:val="40"/>
        </w:rPr>
        <w:t>-</w:t>
      </w:r>
      <w:r>
        <w:rPr>
          <w:rFonts w:ascii="Arial" w:eastAsia="Times New Roman" w:hAnsi="Arial" w:cs="Arial"/>
          <w:sz w:val="40"/>
          <w:szCs w:val="40"/>
        </w:rPr>
        <w:t xml:space="preserve"> </w:t>
      </w:r>
      <w:r w:rsidRPr="006C6233">
        <w:rPr>
          <w:rFonts w:ascii="Arial" w:eastAsia="Times New Roman" w:hAnsi="Arial" w:cs="Arial"/>
          <w:sz w:val="40"/>
          <w:szCs w:val="40"/>
        </w:rPr>
        <w:t>SCI 5590/490</w:t>
      </w:r>
      <w:r>
        <w:rPr>
          <w:rFonts w:ascii="Arial" w:eastAsia="Times New Roman" w:hAnsi="Arial" w:cs="Arial"/>
          <w:sz w:val="40"/>
          <w:szCs w:val="40"/>
        </w:rPr>
        <w:t xml:space="preserve"> </w:t>
      </w:r>
      <w:r w:rsidRPr="006C6233">
        <w:rPr>
          <w:rFonts w:ascii="Arial" w:eastAsia="Times New Roman" w:hAnsi="Arial" w:cs="Arial"/>
          <w:sz w:val="40"/>
          <w:szCs w:val="40"/>
        </w:rPr>
        <w:t>-Special</w:t>
      </w:r>
    </w:p>
    <w:p w14:paraId="3F8EA202" w14:textId="5DE9EE6E" w:rsidR="006C6233" w:rsidRDefault="006C6233" w:rsidP="006C6233">
      <w:pPr>
        <w:spacing w:after="0" w:line="240" w:lineRule="auto"/>
        <w:rPr>
          <w:rFonts w:ascii="Arial" w:eastAsia="Times New Roman" w:hAnsi="Arial" w:cs="Arial"/>
          <w:sz w:val="40"/>
          <w:szCs w:val="40"/>
        </w:rPr>
      </w:pPr>
    </w:p>
    <w:p w14:paraId="7094B572" w14:textId="1F6E4EF0" w:rsidR="006C6233" w:rsidRDefault="006C6233" w:rsidP="006C6233">
      <w:pPr>
        <w:spacing w:after="0" w:line="240" w:lineRule="auto"/>
        <w:jc w:val="center"/>
        <w:rPr>
          <w:rFonts w:ascii="Arial" w:eastAsia="Times New Roman" w:hAnsi="Arial" w:cs="Arial"/>
          <w:sz w:val="40"/>
          <w:szCs w:val="40"/>
        </w:rPr>
      </w:pPr>
      <w:r w:rsidRPr="006C6233">
        <w:rPr>
          <w:rFonts w:ascii="Arial" w:eastAsia="Times New Roman" w:hAnsi="Arial" w:cs="Arial"/>
          <w:sz w:val="40"/>
          <w:szCs w:val="40"/>
        </w:rPr>
        <w:t>Lab Assignment 2</w:t>
      </w:r>
    </w:p>
    <w:p w14:paraId="65D7229B" w14:textId="095770D9" w:rsidR="006C6233" w:rsidRDefault="006C6233" w:rsidP="006C6233">
      <w:pPr>
        <w:spacing w:after="0" w:line="240" w:lineRule="auto"/>
        <w:jc w:val="center"/>
        <w:rPr>
          <w:rFonts w:ascii="Arial" w:eastAsia="Times New Roman" w:hAnsi="Arial" w:cs="Arial"/>
          <w:sz w:val="40"/>
          <w:szCs w:val="40"/>
        </w:rPr>
      </w:pPr>
    </w:p>
    <w:p w14:paraId="7A90F4D1" w14:textId="260CFAC7" w:rsidR="006C6233" w:rsidRDefault="006C6233" w:rsidP="006C6233">
      <w:pPr>
        <w:spacing w:after="0" w:line="240" w:lineRule="auto"/>
        <w:jc w:val="center"/>
        <w:rPr>
          <w:rFonts w:ascii="Arial" w:eastAsia="Times New Roman" w:hAnsi="Arial" w:cs="Arial"/>
          <w:sz w:val="40"/>
          <w:szCs w:val="40"/>
        </w:rPr>
      </w:pPr>
    </w:p>
    <w:p w14:paraId="214A70B5" w14:textId="77777777" w:rsidR="006C6233" w:rsidRPr="006C6233" w:rsidRDefault="006C6233" w:rsidP="006C6233">
      <w:pPr>
        <w:spacing w:after="0" w:line="240" w:lineRule="auto"/>
        <w:rPr>
          <w:rFonts w:ascii="Arial" w:eastAsia="Times New Roman" w:hAnsi="Arial" w:cs="Arial"/>
          <w:sz w:val="30"/>
          <w:szCs w:val="30"/>
        </w:rPr>
      </w:pPr>
      <w:r w:rsidRPr="006C6233">
        <w:rPr>
          <w:rFonts w:ascii="Arial" w:eastAsia="Times New Roman" w:hAnsi="Arial" w:cs="Arial"/>
          <w:sz w:val="30"/>
          <w:szCs w:val="30"/>
        </w:rPr>
        <w:t>Lab Assignment</w:t>
      </w:r>
    </w:p>
    <w:p w14:paraId="3FD2839B" w14:textId="77777777" w:rsidR="006C6233" w:rsidRPr="006C6233" w:rsidRDefault="006C6233" w:rsidP="006C6233">
      <w:pPr>
        <w:spacing w:after="0" w:line="240" w:lineRule="auto"/>
        <w:rPr>
          <w:rFonts w:ascii="Arial" w:eastAsia="Times New Roman" w:hAnsi="Arial" w:cs="Arial"/>
          <w:sz w:val="27"/>
          <w:szCs w:val="27"/>
        </w:rPr>
      </w:pPr>
      <w:r w:rsidRPr="006C6233">
        <w:rPr>
          <w:rFonts w:ascii="Arial" w:eastAsia="Times New Roman" w:hAnsi="Arial" w:cs="Arial"/>
          <w:sz w:val="27"/>
          <w:szCs w:val="27"/>
        </w:rPr>
        <w:t>PART I:</w:t>
      </w:r>
    </w:p>
    <w:p w14:paraId="5AFD59B7" w14:textId="0A0F9F76" w:rsidR="006C6233" w:rsidRDefault="006C6233" w:rsidP="006C6233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</w:p>
    <w:p w14:paraId="146536A8" w14:textId="15D926E1" w:rsidR="006C6233" w:rsidRDefault="006C6233" w:rsidP="006C6233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  <w:r>
        <w:rPr>
          <w:rFonts w:ascii="Arial" w:eastAsia="Times New Roman" w:hAnsi="Arial" w:cs="Arial"/>
          <w:sz w:val="26"/>
          <w:szCs w:val="26"/>
        </w:rPr>
        <w:t xml:space="preserve">In this part we created an app which works as a step counter. For this we are using a sensor named pedometer. We used the code given to us and filled out the three To-do lines. </w:t>
      </w:r>
    </w:p>
    <w:p w14:paraId="46B53BB0" w14:textId="56F9A891" w:rsidR="006C6233" w:rsidRDefault="006C6233" w:rsidP="006C6233">
      <w:pPr>
        <w:spacing w:after="0" w:line="240" w:lineRule="auto"/>
        <w:rPr>
          <w:rFonts w:ascii="Arial" w:eastAsia="Times New Roman" w:hAnsi="Arial" w:cs="Arial"/>
          <w:sz w:val="26"/>
          <w:szCs w:val="26"/>
        </w:rPr>
      </w:pPr>
      <w:r>
        <w:rPr>
          <w:rFonts w:ascii="Arial" w:eastAsia="Times New Roman" w:hAnsi="Arial" w:cs="Arial"/>
          <w:sz w:val="26"/>
          <w:szCs w:val="26"/>
        </w:rPr>
        <w:t xml:space="preserve">The output is as shown </w:t>
      </w:r>
      <w:proofErr w:type="gramStart"/>
      <w:r>
        <w:rPr>
          <w:rFonts w:ascii="Arial" w:eastAsia="Times New Roman" w:hAnsi="Arial" w:cs="Arial"/>
          <w:sz w:val="26"/>
          <w:szCs w:val="26"/>
        </w:rPr>
        <w:t>below..</w:t>
      </w:r>
      <w:proofErr w:type="gramEnd"/>
      <w:r w:rsidR="00F156BE" w:rsidRPr="00F156BE">
        <w:rPr>
          <w:noProof/>
        </w:rPr>
        <w:t xml:space="preserve"> </w:t>
      </w:r>
      <w:r w:rsidR="00F156BE">
        <w:rPr>
          <w:rFonts w:ascii="Arial" w:eastAsia="Times New Roman" w:hAnsi="Arial" w:cs="Arial"/>
          <w:noProof/>
          <w:sz w:val="26"/>
          <w:szCs w:val="26"/>
        </w:rPr>
        <w:drawing>
          <wp:inline distT="0" distB="0" distL="0" distR="0" wp14:anchorId="42C49B17" wp14:editId="0B7EA816">
            <wp:extent cx="3143250" cy="5448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544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46B27" w14:textId="6AD993E1" w:rsidR="006C6233" w:rsidRPr="006C6233" w:rsidRDefault="00F156BE" w:rsidP="00F156BE">
      <w:pPr>
        <w:spacing w:after="0" w:line="240" w:lineRule="auto"/>
        <w:jc w:val="center"/>
        <w:rPr>
          <w:rFonts w:ascii="Arial" w:eastAsia="Times New Roman" w:hAnsi="Arial" w:cs="Arial"/>
          <w:sz w:val="26"/>
          <w:szCs w:val="26"/>
        </w:rPr>
      </w:pPr>
      <w:r>
        <w:rPr>
          <w:rFonts w:ascii="Arial" w:eastAsia="Times New Roman" w:hAnsi="Arial" w:cs="Arial"/>
          <w:noProof/>
          <w:sz w:val="26"/>
          <w:szCs w:val="26"/>
        </w:rPr>
        <w:lastRenderedPageBreak/>
        <w:drawing>
          <wp:inline distT="0" distB="0" distL="0" distR="0" wp14:anchorId="5431A9AD" wp14:editId="6AE7787A">
            <wp:extent cx="3000375" cy="4867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486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CEBA4" w14:textId="020F2DB9" w:rsidR="006C6233" w:rsidRPr="006C6233" w:rsidRDefault="00F156BE" w:rsidP="006C6233">
      <w:pPr>
        <w:spacing w:after="0" w:line="240" w:lineRule="auto"/>
        <w:jc w:val="center"/>
        <w:rPr>
          <w:rFonts w:ascii="Arial" w:eastAsia="Times New Roman" w:hAnsi="Arial" w:cs="Arial"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B59C0ED" wp14:editId="22151C02">
            <wp:extent cx="5943600" cy="3379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7EDFA" w14:textId="15030898" w:rsidR="00FD3EE0" w:rsidRDefault="00FD3EE0"/>
    <w:p w14:paraId="306D7654" w14:textId="4E3B4E47" w:rsidR="00F156BE" w:rsidRDefault="00F156BE"/>
    <w:p w14:paraId="5436CA91" w14:textId="7655CBFF" w:rsidR="00F156BE" w:rsidRDefault="00F156BE">
      <w:r>
        <w:t>Part2:</w:t>
      </w:r>
    </w:p>
    <w:p w14:paraId="547FEFC5" w14:textId="5C56E769" w:rsidR="00F156BE" w:rsidRDefault="00C96464">
      <w:r>
        <w:t xml:space="preserve">In part 2 </w:t>
      </w:r>
      <w:r w:rsidR="00A9361B">
        <w:t>I wrote a code to detect faces and display their face attributes</w:t>
      </w:r>
    </w:p>
    <w:p w14:paraId="0CF88EB3" w14:textId="65B99DCB" w:rsidR="00A9361B" w:rsidRDefault="00A9361B">
      <w:r>
        <w:t>The outputs are as follows</w:t>
      </w:r>
    </w:p>
    <w:p w14:paraId="1CE75E53" w14:textId="0DF8AFD3" w:rsidR="00A9361B" w:rsidRDefault="00A9361B" w:rsidP="00A9361B">
      <w:pPr>
        <w:jc w:val="center"/>
      </w:pPr>
      <w:r>
        <w:rPr>
          <w:noProof/>
        </w:rPr>
        <w:lastRenderedPageBreak/>
        <w:drawing>
          <wp:inline distT="0" distB="0" distL="0" distR="0" wp14:anchorId="1E52BF30" wp14:editId="43C5952D">
            <wp:extent cx="3438525" cy="57531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574" cy="5756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DE847" w14:textId="7DE3698A" w:rsidR="00A9361B" w:rsidRDefault="00A9361B" w:rsidP="00A9361B">
      <w:pPr>
        <w:jc w:val="center"/>
      </w:pPr>
      <w:r>
        <w:rPr>
          <w:noProof/>
        </w:rPr>
        <w:lastRenderedPageBreak/>
        <w:drawing>
          <wp:inline distT="0" distB="0" distL="0" distR="0" wp14:anchorId="600B86F5" wp14:editId="7BDD8FD2">
            <wp:extent cx="4333875" cy="6467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6090" cy="6470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4D5E3" w14:textId="29055CA9" w:rsidR="00A9361B" w:rsidRDefault="00A9361B" w:rsidP="00A9361B">
      <w:pPr>
        <w:jc w:val="center"/>
      </w:pPr>
    </w:p>
    <w:p w14:paraId="4DC07DCF" w14:textId="6CA753CD" w:rsidR="00A9361B" w:rsidRDefault="00A9361B" w:rsidP="00A9361B">
      <w:pPr>
        <w:jc w:val="center"/>
      </w:pPr>
    </w:p>
    <w:p w14:paraId="6A46C500" w14:textId="38006FA3" w:rsidR="00A9361B" w:rsidRDefault="00A9361B" w:rsidP="00A9361B">
      <w:pPr>
        <w:jc w:val="center"/>
      </w:pPr>
    </w:p>
    <w:p w14:paraId="03C78381" w14:textId="180CA3B0" w:rsidR="00A9361B" w:rsidRDefault="00A9361B" w:rsidP="00A9361B">
      <w:pPr>
        <w:jc w:val="center"/>
      </w:pPr>
    </w:p>
    <w:p w14:paraId="37F056C7" w14:textId="1A3DE0D8" w:rsidR="00A9361B" w:rsidRDefault="00A9361B" w:rsidP="00A9361B">
      <w:pPr>
        <w:jc w:val="center"/>
      </w:pPr>
    </w:p>
    <w:p w14:paraId="52E77C0F" w14:textId="158F3121" w:rsidR="00A9361B" w:rsidRDefault="00A9361B" w:rsidP="00A9361B">
      <w:pPr>
        <w:jc w:val="center"/>
      </w:pPr>
    </w:p>
    <w:p w14:paraId="0CF9C56C" w14:textId="77777777" w:rsidR="00A9361B" w:rsidRDefault="00A9361B" w:rsidP="00A9361B">
      <w:pPr>
        <w:jc w:val="center"/>
        <w:rPr>
          <w:noProof/>
        </w:rPr>
      </w:pPr>
    </w:p>
    <w:p w14:paraId="54324615" w14:textId="65177EAF" w:rsidR="00A9361B" w:rsidRDefault="00A9361B" w:rsidP="00A9361B">
      <w:pPr>
        <w:jc w:val="center"/>
      </w:pPr>
      <w:r>
        <w:rPr>
          <w:noProof/>
        </w:rPr>
        <w:drawing>
          <wp:inline distT="0" distB="0" distL="0" distR="0" wp14:anchorId="1DDCCC54" wp14:editId="0F6F0129">
            <wp:extent cx="4038600" cy="70580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388" cy="706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3FBD8" w14:textId="53142958" w:rsidR="00A9361B" w:rsidRDefault="00A9361B" w:rsidP="00A9361B">
      <w:pPr>
        <w:jc w:val="center"/>
      </w:pPr>
      <w:bookmarkStart w:id="0" w:name="_GoBack"/>
      <w:r>
        <w:rPr>
          <w:noProof/>
        </w:rPr>
        <w:lastRenderedPageBreak/>
        <w:drawing>
          <wp:inline distT="0" distB="0" distL="0" distR="0" wp14:anchorId="2CAC653D" wp14:editId="3258C4E3">
            <wp:extent cx="4410075" cy="67913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557" cy="6798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A936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0MLEwMDIxMzU2MTNX0lEKTi0uzszPAykwrAUAxPlANCwAAAA="/>
  </w:docVars>
  <w:rsids>
    <w:rsidRoot w:val="006C6233"/>
    <w:rsid w:val="000032D7"/>
    <w:rsid w:val="00003BDA"/>
    <w:rsid w:val="0003512D"/>
    <w:rsid w:val="00042C92"/>
    <w:rsid w:val="00047CF5"/>
    <w:rsid w:val="00052792"/>
    <w:rsid w:val="00056CE1"/>
    <w:rsid w:val="000A5134"/>
    <w:rsid w:val="000B516F"/>
    <w:rsid w:val="000C0EF2"/>
    <w:rsid w:val="000F741D"/>
    <w:rsid w:val="00100A40"/>
    <w:rsid w:val="00104879"/>
    <w:rsid w:val="001324F0"/>
    <w:rsid w:val="00132693"/>
    <w:rsid w:val="00136218"/>
    <w:rsid w:val="00153E8B"/>
    <w:rsid w:val="001853C4"/>
    <w:rsid w:val="001B1007"/>
    <w:rsid w:val="00207BE2"/>
    <w:rsid w:val="00276A25"/>
    <w:rsid w:val="002F485A"/>
    <w:rsid w:val="00307A3C"/>
    <w:rsid w:val="003121A1"/>
    <w:rsid w:val="00320DC4"/>
    <w:rsid w:val="003243B3"/>
    <w:rsid w:val="00346FF6"/>
    <w:rsid w:val="00357C1A"/>
    <w:rsid w:val="003626BC"/>
    <w:rsid w:val="003661BE"/>
    <w:rsid w:val="003D0CFE"/>
    <w:rsid w:val="003F1313"/>
    <w:rsid w:val="00417045"/>
    <w:rsid w:val="00460B84"/>
    <w:rsid w:val="004669A4"/>
    <w:rsid w:val="00484472"/>
    <w:rsid w:val="00492D2A"/>
    <w:rsid w:val="004950A0"/>
    <w:rsid w:val="00497E3E"/>
    <w:rsid w:val="004A0004"/>
    <w:rsid w:val="004C0296"/>
    <w:rsid w:val="004C1867"/>
    <w:rsid w:val="004E6ECC"/>
    <w:rsid w:val="00510C33"/>
    <w:rsid w:val="00517880"/>
    <w:rsid w:val="00527180"/>
    <w:rsid w:val="005302E4"/>
    <w:rsid w:val="00532C14"/>
    <w:rsid w:val="005659FF"/>
    <w:rsid w:val="005A5974"/>
    <w:rsid w:val="005C558D"/>
    <w:rsid w:val="005D24A0"/>
    <w:rsid w:val="005F19BE"/>
    <w:rsid w:val="00605183"/>
    <w:rsid w:val="00651A92"/>
    <w:rsid w:val="00657160"/>
    <w:rsid w:val="00666D47"/>
    <w:rsid w:val="00672374"/>
    <w:rsid w:val="006B1222"/>
    <w:rsid w:val="006B4ECC"/>
    <w:rsid w:val="006B6387"/>
    <w:rsid w:val="006C6233"/>
    <w:rsid w:val="006D0731"/>
    <w:rsid w:val="00703FE1"/>
    <w:rsid w:val="007149F9"/>
    <w:rsid w:val="0075041D"/>
    <w:rsid w:val="00787D34"/>
    <w:rsid w:val="007D2513"/>
    <w:rsid w:val="007E7D4B"/>
    <w:rsid w:val="007F4C32"/>
    <w:rsid w:val="0080378C"/>
    <w:rsid w:val="00806E80"/>
    <w:rsid w:val="00844895"/>
    <w:rsid w:val="0085416E"/>
    <w:rsid w:val="008601AE"/>
    <w:rsid w:val="008626AB"/>
    <w:rsid w:val="0086421C"/>
    <w:rsid w:val="00894A73"/>
    <w:rsid w:val="008A36A7"/>
    <w:rsid w:val="008D24F7"/>
    <w:rsid w:val="00907F40"/>
    <w:rsid w:val="009149E8"/>
    <w:rsid w:val="0092017F"/>
    <w:rsid w:val="00924787"/>
    <w:rsid w:val="0093228F"/>
    <w:rsid w:val="0094072F"/>
    <w:rsid w:val="00953567"/>
    <w:rsid w:val="00960836"/>
    <w:rsid w:val="00980B62"/>
    <w:rsid w:val="00984626"/>
    <w:rsid w:val="009B722A"/>
    <w:rsid w:val="009D06B8"/>
    <w:rsid w:val="009D1D7A"/>
    <w:rsid w:val="009F0ED7"/>
    <w:rsid w:val="00A22CB3"/>
    <w:rsid w:val="00A32288"/>
    <w:rsid w:val="00A332E9"/>
    <w:rsid w:val="00A44367"/>
    <w:rsid w:val="00A459B0"/>
    <w:rsid w:val="00A528EE"/>
    <w:rsid w:val="00A70537"/>
    <w:rsid w:val="00A9361B"/>
    <w:rsid w:val="00AA0057"/>
    <w:rsid w:val="00AA73AB"/>
    <w:rsid w:val="00AE3A58"/>
    <w:rsid w:val="00AE7FBB"/>
    <w:rsid w:val="00B401BB"/>
    <w:rsid w:val="00B60067"/>
    <w:rsid w:val="00B66DFE"/>
    <w:rsid w:val="00B70F88"/>
    <w:rsid w:val="00BC0223"/>
    <w:rsid w:val="00BE776F"/>
    <w:rsid w:val="00C10C79"/>
    <w:rsid w:val="00C111E2"/>
    <w:rsid w:val="00C22F6A"/>
    <w:rsid w:val="00C3723D"/>
    <w:rsid w:val="00C57030"/>
    <w:rsid w:val="00C67C1B"/>
    <w:rsid w:val="00C76366"/>
    <w:rsid w:val="00C96464"/>
    <w:rsid w:val="00D04F1E"/>
    <w:rsid w:val="00D140E3"/>
    <w:rsid w:val="00D14E15"/>
    <w:rsid w:val="00D47A8E"/>
    <w:rsid w:val="00D700B5"/>
    <w:rsid w:val="00D9588B"/>
    <w:rsid w:val="00DA1601"/>
    <w:rsid w:val="00DC4EA8"/>
    <w:rsid w:val="00DD03BD"/>
    <w:rsid w:val="00DD0495"/>
    <w:rsid w:val="00DD1845"/>
    <w:rsid w:val="00DD39CB"/>
    <w:rsid w:val="00DD466C"/>
    <w:rsid w:val="00DF1DFB"/>
    <w:rsid w:val="00DF3BC9"/>
    <w:rsid w:val="00DF4BF4"/>
    <w:rsid w:val="00E11C5B"/>
    <w:rsid w:val="00E17A88"/>
    <w:rsid w:val="00E50124"/>
    <w:rsid w:val="00E758F0"/>
    <w:rsid w:val="00E90BC2"/>
    <w:rsid w:val="00EE5618"/>
    <w:rsid w:val="00F156BE"/>
    <w:rsid w:val="00F2270D"/>
    <w:rsid w:val="00F309C5"/>
    <w:rsid w:val="00F315CE"/>
    <w:rsid w:val="00F473B8"/>
    <w:rsid w:val="00F703F4"/>
    <w:rsid w:val="00F802D1"/>
    <w:rsid w:val="00FB13D0"/>
    <w:rsid w:val="00FD2FE9"/>
    <w:rsid w:val="00FD3EE0"/>
    <w:rsid w:val="00FF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23C86"/>
  <w15:chartTrackingRefBased/>
  <w15:docId w15:val="{C23C1185-77CE-4526-9A85-3D2F7294F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5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2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7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21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1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7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nupati, Sesha Sai P. (UMKC-Student)</dc:creator>
  <cp:keywords/>
  <dc:description/>
  <cp:lastModifiedBy>Chennupati, Sesha Sai P. (UMKC-Student)</cp:lastModifiedBy>
  <cp:revision>1</cp:revision>
  <dcterms:created xsi:type="dcterms:W3CDTF">2018-04-26T02:53:00Z</dcterms:created>
  <dcterms:modified xsi:type="dcterms:W3CDTF">2018-04-26T04:05:00Z</dcterms:modified>
</cp:coreProperties>
</file>